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ape Town, Western Cape</w:t>
      </w:r>
      <w:r>
        <w:br/>
      </w:r>
      <w:r>
        <w:t xml:space="preserve">[Your Email] | [Your Phone Number]</w:t>
      </w:r>
      <w:r>
        <w:br/>
      </w:r>
      <w:r>
        <w:t xml:space="preserve">[Date]</w:t>
      </w:r>
    </w:p>
    <w:p>
      <w:pPr>
        <w:pStyle w:val="BodyText"/>
      </w:pPr>
      <w:r>
        <w:t xml:space="preserve">Hiring Manager</w:t>
      </w:r>
      <w:r>
        <w:br/>
      </w:r>
      <w:r>
        <w:t xml:space="preserve">Special Education Department</w:t>
      </w:r>
      <w:r>
        <w:br/>
      </w:r>
      <w:r>
        <w:t xml:space="preserve">[School/Organization Name]</w:t>
      </w:r>
      <w:r>
        <w:br/>
      </w:r>
      <w:r>
        <w:t xml:space="preserve">Cape Town, South Africa</w:t>
      </w:r>
    </w:p>
    <w:p>
      <w:pPr>
        <w:pStyle w:val="BodyText"/>
      </w:pPr>
      <w:r>
        <w:t xml:space="preserve">Dear Hiring Manager,</w:t>
      </w:r>
    </w:p>
    <w:p>
      <w:pPr>
        <w:pStyle w:val="BodyText"/>
      </w:pPr>
      <w:r>
        <w:t xml:space="preserve">I am writing with profound enthusiasm to submit my Internship Application Letter for the Special Education Teacher internship position within your esteemed institution in Cape Town, South Africa. As a dedicated educator deeply committed to inclusive learning environments, I have long aspired to contribute meaningfully to the transformative special education landscape of South Africa Cape Town—a city where educational equity and cultural diversity converge with urgent need.</w:t>
      </w:r>
    </w:p>
    <w:p>
      <w:pPr>
        <w:pStyle w:val="BodyText"/>
      </w:pPr>
      <w:r>
        <w:t xml:space="preserve">My academic journey at the University of Cape Town (UCT) culminated in a Bachelor of Education (Special Needs Education) with distinction, where I specialized in sensory processing disorders and autism spectrum conditions. This program immersed me in the unique challenges facing South Africa's special education system—challenges exacerbated by systemic underfunding and teacher shortages, particularly in urban centers like Cape Town. Through my practicum at Khayelitsha Primary School, I designed individualized learning plans for 25 learners with diverse needs, including visual impairments and intellectual disabilities. I witnessed firsthand how culturally responsive teaching methods—such as integrating Xhosa proverbs into literacy lessons—significantly improved engagement among Cape Town's Black African students. This experience cemented my belief that effective Special Education Teacher practice must be rooted in community context, not merely academic theory.</w:t>
      </w:r>
    </w:p>
    <w:p>
      <w:pPr>
        <w:pStyle w:val="BodyText"/>
      </w:pPr>
      <w:r>
        <w:t xml:space="preserve">What drives my passion for this field is a personal connection: My younger cousin, Thando, received critical early intervention through the Cape Town-based NGO "Sunny Side Up" after being diagnosed with cerebral palsy. Witnessing how specialized educators transformed his communication abilities and social confidence ignited my vocation. This inspired me to volunteer weekly at "The Learning Hub," an inclusive preschool in Woodstock that serves children from townships like Langa and Gugulethu. There, I co-developed a sensory garden project using local materials—recycled tires for tactile pathways, indigenous plants for nature therapy—which reduced anxiety episodes by 60% among our non-verbal learners. These experiences taught me that being a Special Education Teacher in South Africa Cape Town requires more than pedagogical skill; it demands cultural humility and community partnership.</w:t>
      </w:r>
    </w:p>
    <w:p>
      <w:pPr>
        <w:pStyle w:val="BodyText"/>
      </w:pPr>
      <w:r>
        <w:t xml:space="preserve">I am particularly drawn to your organization's commitment to the National Integrated Early Childhood Development Policy, which aligns with my professional ethos. Your recent initiative to train mainstream teachers in trauma-informed practices for learners affected by Cape Town's high crime rates resonates deeply with me. I have studied how educators in South Africa often face unpreparedness when supporting children with disabilities who also experience poverty-related trauma—a reality I navigated during my UCT research project interviewing 30 caregivers at the Good Hope Hospital disability clinic. My findings, which emphasized the need for school-based mental health support, directly informed a pilot program now being adopted by three schools in Mitchell's Plain.</w:t>
      </w:r>
    </w:p>
    <w:p>
      <w:pPr>
        <w:pStyle w:val="BodyText"/>
      </w:pPr>
      <w:r>
        <w:t xml:space="preserve">My technical competencies include proficiency with assistive technologies like Proloquo2Go for AAC (Augmentative and Alternative Communication) devices and specialized software such as SMART Board adaptations. I am also certified in Basic Life Support (BLS) and have completed the South African Council for Educators' mandatory training on the Children's Act of 2005. Crucially, I possess fluency in English, Xhosa, and Afrikaans—the linguistic triad essential for authentic communication across Cape Town's diverse classrooms. During my internship at the Western Cape Department of Education's Inclusive Education Unit, I translated parent-teacher meeting materials into accessible formats for caregivers with low literacy levels—a skill vital for building trust in communities where educational participation is often hindered by language barriers.</w:t>
      </w:r>
    </w:p>
    <w:p>
      <w:pPr>
        <w:pStyle w:val="BodyText"/>
      </w:pPr>
      <w:r>
        <w:t xml:space="preserve">What truly distinguishes my approach as a Special Education Teacher is my understanding that South Africa Cape Town's classrooms are microcosms of the nation’s broader socio-economic realities. I do not view disability through a clinical lens alone; I see it within the context of historical marginalization, where learners from Coloured and Black communities face compounded barriers to education. This perspective informs my methodology: When teaching numeracy to Grade 3 students with dyscalculia at Philippi Primary School, I used market stall scenarios—common in Cape Town's informal economy—to make math relevant. The result? A 75% improvement in number concept retention compared to traditional methods. Such innovations, I believe, are precisely what South Africa's education system needs as it strives toward true inclusivity.</w:t>
      </w:r>
    </w:p>
    <w:p>
      <w:pPr>
        <w:pStyle w:val="BodyText"/>
      </w:pPr>
      <w:r>
        <w:t xml:space="preserve">I am eager to bring this community-centered approach to your institution during my internship. Specifically, I propose collaborating on developing a mentorship program pairing student teachers with experienced Special Education Teachers from Cape Town’s township schools—a model that addresses both teacher shortages and knowledge transfer. My goal is to contribute not just as an intern, but as a catalyst for sustainable change within the South Africa Cape Town educational ecosystem.</w:t>
      </w:r>
    </w:p>
    <w:p>
      <w:pPr>
        <w:pStyle w:val="BodyText"/>
      </w:pPr>
      <w:r>
        <w:t xml:space="preserve">As we confront the dual challenges of expanding access to quality education and closing persistent achievement gaps in Cape Town, I am confident that my blend of academic rigor, grassroots experience, and unwavering commitment to Ubuntu philosophy—“I am because we are”—aligns with your mission. I would welcome the opportunity to discuss how my skills can support your team’s vision for transformative special education in South Africa.</w:t>
      </w:r>
    </w:p>
    <w:p>
      <w:pPr>
        <w:pStyle w:val="BodyText"/>
      </w:pPr>
      <w:r>
        <w:t xml:space="preserve">Thank you for considering this Internship Application Letter. I have attached my CV, academic transcripts, and a letter of recommendation from Professor Nkosi at UCT's Department of Educational Psychology. I am available for an interview at your earliest convenience and can be reached via email or phone within Cape Town’s time zone.</w:t>
      </w:r>
    </w:p>
    <w:p>
      <w:pPr>
        <w:pStyle w:val="BodyText"/>
      </w:pPr>
      <w:r>
        <w:t xml:space="preserve">Sincerely,</w:t>
      </w:r>
      <w:r>
        <w:br/>
      </w:r>
      <w:r>
        <w:br/>
      </w:r>
      <w:r>
        <w:br/>
      </w:r>
      <w:r>
        <w:t xml:space="preserve">[Your Full Name]</w:t>
      </w:r>
      <w:r>
        <w:br/>
      </w:r>
      <w:r>
        <w:t xml:space="preserve">Bachelor of Education (Special Needs Education), 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20:40:05Z</dcterms:created>
  <dcterms:modified xsi:type="dcterms:W3CDTF">2026-07-24T20:40:05Z</dcterms:modified>
</cp:coreProperties>
</file>

<file path=docProps/custom.xml><?xml version="1.0" encoding="utf-8"?>
<Properties xmlns="http://schemas.openxmlformats.org/officeDocument/2006/custom-properties" xmlns:vt="http://schemas.openxmlformats.org/officeDocument/2006/docPropsVTypes"/>
</file>